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四健身养生"/>
      <w:r>
        <w:t xml:space="preserve">（四）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五生活娱乐"/>
      <w:r>
        <w:t xml:space="preserve">（五）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六人生经历"/>
      <w:r>
        <w:t xml:space="preserve">（六）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七吾爱诗词"/>
      <w:r>
        <w:t xml:space="preserve">（七）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八文字游戏"/>
      <w:r>
        <w:t xml:space="preserve">（八）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1-12-27T02:20:10Z</dcterms:created>
  <dcterms:modified xsi:type="dcterms:W3CDTF">2021-12-27T02:20:10Z</dcterms:modified>
</cp:coreProperties>
</file>

<file path=docProps/custom.xml><?xml version="1.0" encoding="utf-8"?>
<Properties xmlns="http://schemas.openxmlformats.org/officeDocument/2006/custom-properties" xmlns:vt="http://schemas.openxmlformats.org/officeDocument/2006/docPropsVTypes"/>
</file>